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9F970" w14:textId="77777777" w:rsidR="001A05CE" w:rsidRPr="008648D4" w:rsidRDefault="001A05CE">
      <w:pPr>
        <w:rPr>
          <w:sz w:val="28"/>
          <w:szCs w:val="28"/>
          <w:u w:val="single"/>
          <w:lang w:val="en-US"/>
        </w:rPr>
      </w:pPr>
    </w:p>
    <w:p w14:paraId="0452F0A0" w14:textId="77777777" w:rsidR="001A05CE" w:rsidRPr="008648D4" w:rsidRDefault="001A05CE">
      <w:pPr>
        <w:rPr>
          <w:sz w:val="28"/>
          <w:szCs w:val="28"/>
          <w:u w:val="single"/>
          <w:lang w:val="en-US"/>
        </w:rPr>
      </w:pPr>
    </w:p>
    <w:p w14:paraId="56B7E79A" w14:textId="6AC46724" w:rsidR="009023A4" w:rsidRPr="008648D4" w:rsidRDefault="007B509E" w:rsidP="001A05CE">
      <w:pPr>
        <w:pStyle w:val="NormalWeb"/>
        <w:spacing w:before="0" w:beforeAutospacing="0" w:after="0" w:afterAutospacing="0"/>
        <w:jc w:val="center"/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</w:pPr>
      <w:r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Osmolarit</w:t>
      </w:r>
      <w:r w:rsidR="008648D4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y</w:t>
      </w:r>
      <w:r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, d</w:t>
      </w:r>
      <w:r w:rsidR="00F228AD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if</w:t>
      </w:r>
      <w:r w:rsidR="008648D4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fusion</w:t>
      </w:r>
      <w:r w:rsidR="001F4CCC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, m</w:t>
      </w:r>
      <w:r w:rsidR="008D7983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embr</w:t>
      </w:r>
      <w:r w:rsidR="008648D4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ane</w:t>
      </w:r>
      <w:r w:rsidR="00921CC6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 xml:space="preserve"> transport a</w:t>
      </w:r>
      <w:r w:rsidR="008648D4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 xml:space="preserve">nd resting </w:t>
      </w:r>
      <w:r w:rsidR="008D7983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membr</w:t>
      </w:r>
      <w:r w:rsidR="008648D4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ane</w:t>
      </w:r>
      <w:r w:rsidR="008D7983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 xml:space="preserve"> poten</w:t>
      </w:r>
      <w:r w:rsid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t</w:t>
      </w:r>
      <w:r w:rsidR="008648D4" w:rsidRPr="008648D4">
        <w:rPr>
          <w:rFonts w:ascii="Calibri" w:eastAsia="+mn-ea" w:hAnsi="Calibri" w:cs="+mn-cs"/>
          <w:color w:val="ED1C29"/>
          <w:kern w:val="24"/>
          <w:sz w:val="70"/>
          <w:szCs w:val="70"/>
          <w:lang w:val="en-US"/>
        </w:rPr>
        <w:t>ial</w:t>
      </w:r>
    </w:p>
    <w:p w14:paraId="2903AE33" w14:textId="2A47F185" w:rsidR="001A05CE" w:rsidRPr="008648D4" w:rsidRDefault="001A05CE" w:rsidP="008D7983">
      <w:pPr>
        <w:pStyle w:val="NormalWeb"/>
        <w:spacing w:before="0" w:beforeAutospacing="0" w:after="0" w:afterAutospacing="0"/>
        <w:jc w:val="center"/>
        <w:rPr>
          <w:rFonts w:ascii="Calibri" w:eastAsia="+mn-ea" w:hAnsi="Calibri" w:cs="+mn-cs"/>
          <w:color w:val="ED1C29"/>
          <w:kern w:val="24"/>
          <w:sz w:val="72"/>
          <w:szCs w:val="80"/>
          <w:lang w:val="en-US"/>
        </w:rPr>
      </w:pPr>
      <w:r w:rsidRPr="008648D4">
        <w:rPr>
          <w:rFonts w:ascii="Calibri" w:eastAsia="+mn-ea" w:hAnsi="Calibri" w:cs="+mn-cs"/>
          <w:color w:val="ED1C29"/>
          <w:kern w:val="24"/>
          <w:sz w:val="72"/>
          <w:szCs w:val="80"/>
          <w:lang w:val="en-US"/>
        </w:rPr>
        <w:t xml:space="preserve"> </w:t>
      </w:r>
    </w:p>
    <w:p w14:paraId="23793D72" w14:textId="77777777" w:rsidR="001A05CE" w:rsidRPr="008648D4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  <w:lang w:val="en-US"/>
        </w:rPr>
      </w:pPr>
    </w:p>
    <w:p w14:paraId="4363F824" w14:textId="77777777" w:rsidR="008648D4" w:rsidRPr="008648D4" w:rsidRDefault="008648D4" w:rsidP="008648D4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  <w:lang w:val="en-US"/>
        </w:rPr>
      </w:pPr>
      <w:r w:rsidRPr="008648D4"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  <w:lang w:val="en-US"/>
        </w:rPr>
        <w:t>Laboratory exercise and seminar in medical physiology</w:t>
      </w:r>
    </w:p>
    <w:p w14:paraId="5F6AB57F" w14:textId="14712A55" w:rsidR="001A05CE" w:rsidRPr="008648D4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  <w:lang w:val="en-US"/>
        </w:rPr>
      </w:pPr>
    </w:p>
    <w:p w14:paraId="5471C8E8" w14:textId="77777777" w:rsidR="001A05CE" w:rsidRPr="008648D4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  <w:lang w:val="en-US"/>
        </w:rPr>
      </w:pPr>
    </w:p>
    <w:p w14:paraId="452CA15E" w14:textId="77777777" w:rsidR="008648D4" w:rsidRPr="008648D4" w:rsidRDefault="008648D4" w:rsidP="008648D4">
      <w:pPr>
        <w:pStyle w:val="NormalWeb"/>
        <w:spacing w:before="0" w:beforeAutospacing="0" w:after="0" w:afterAutospacing="0"/>
        <w:jc w:val="center"/>
        <w:rPr>
          <w:rFonts w:ascii="Calibri" w:eastAsia="+mn-ea" w:hAnsi="Calibri" w:cs="+mn-cs"/>
          <w:color w:val="767171" w:themeColor="background2" w:themeShade="80"/>
          <w:kern w:val="24"/>
          <w:sz w:val="52"/>
          <w:szCs w:val="96"/>
          <w:lang w:val="en-US"/>
        </w:rPr>
      </w:pPr>
      <w:r w:rsidRPr="008648D4">
        <w:rPr>
          <w:rFonts w:ascii="Calibri" w:eastAsia="+mn-ea" w:hAnsi="Calibri" w:cs="+mn-cs"/>
          <w:color w:val="767171" w:themeColor="background2" w:themeShade="80"/>
          <w:kern w:val="24"/>
          <w:sz w:val="52"/>
          <w:szCs w:val="96"/>
          <w:lang w:val="en-US"/>
        </w:rPr>
        <w:t>Home preparation, study materials and learning objectives</w:t>
      </w:r>
    </w:p>
    <w:p w14:paraId="1B916765" w14:textId="77777777" w:rsidR="001A05CE" w:rsidRPr="008648D4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  <w:lang w:val="en-US"/>
        </w:rPr>
      </w:pPr>
    </w:p>
    <w:p w14:paraId="0A0C3B0E" w14:textId="711D10AC" w:rsidR="001A05CE" w:rsidRPr="008648D4" w:rsidRDefault="001A05CE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0315963E" w14:textId="5F93F0D9" w:rsidR="00501B00" w:rsidRPr="008648D4" w:rsidRDefault="00501B00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6191C09D" w14:textId="01BBFA51" w:rsidR="00501B00" w:rsidRPr="008648D4" w:rsidRDefault="00501B00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237EA9CD" w14:textId="31063AD8" w:rsidR="00501B00" w:rsidRPr="008648D4" w:rsidRDefault="00501B00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570C3926" w14:textId="48AEAE23" w:rsidR="00501B00" w:rsidRPr="008648D4" w:rsidRDefault="00501B00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0EC21AB2" w14:textId="69B3BF38" w:rsidR="00501B00" w:rsidRPr="008648D4" w:rsidRDefault="00501B00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2FBBBD0F" w14:textId="09F9EAB7" w:rsidR="00921CC6" w:rsidRPr="008648D4" w:rsidRDefault="00921CC6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53AE2F4B" w14:textId="5721D62B" w:rsidR="00921CC6" w:rsidRPr="008648D4" w:rsidRDefault="00921CC6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482204AA" w14:textId="77777777" w:rsidR="00921CC6" w:rsidRPr="008648D4" w:rsidRDefault="00921CC6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26D59868" w14:textId="0F158CDC" w:rsidR="00501B00" w:rsidRPr="008648D4" w:rsidRDefault="00501B00" w:rsidP="001A05CE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20C8994B" w14:textId="5735B945" w:rsidR="008D7983" w:rsidRPr="008648D4" w:rsidRDefault="008648D4" w:rsidP="008648D4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en-US"/>
        </w:rPr>
      </w:pPr>
      <w:r w:rsidRPr="009B46FB">
        <w:rPr>
          <w:b/>
          <w:bCs/>
          <w:color w:val="FF0000"/>
          <w:sz w:val="28"/>
          <w:szCs w:val="28"/>
          <w:lang w:val="en-US"/>
        </w:rPr>
        <w:lastRenderedPageBreak/>
        <w:t xml:space="preserve">Learning </w:t>
      </w:r>
      <w:r>
        <w:rPr>
          <w:b/>
          <w:bCs/>
          <w:color w:val="FF0000"/>
          <w:sz w:val="28"/>
          <w:szCs w:val="28"/>
          <w:lang w:val="en-US"/>
        </w:rPr>
        <w:t>objectives – what will you know?</w:t>
      </w:r>
    </w:p>
    <w:p w14:paraId="79F19B7F" w14:textId="77777777" w:rsidR="008648D4" w:rsidRPr="008648D4" w:rsidRDefault="008648D4" w:rsidP="008648D4">
      <w:pPr>
        <w:pStyle w:val="ListParagraph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Correctly recognize and describe the types of transport across the cell membrane</w:t>
      </w:r>
    </w:p>
    <w:p w14:paraId="44E755C4" w14:textId="7149977A" w:rsidR="008648D4" w:rsidRPr="008648D4" w:rsidRDefault="008648D4" w:rsidP="008648D4">
      <w:pPr>
        <w:pStyle w:val="ListParagraph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Calculate examples of osmolarity, osmolality and concentration gradient</w:t>
      </w:r>
      <w:r w:rsidR="00C64170">
        <w:rPr>
          <w:sz w:val="24"/>
          <w:szCs w:val="28"/>
          <w:lang w:val="en-US"/>
        </w:rPr>
        <w:t>s</w:t>
      </w:r>
    </w:p>
    <w:p w14:paraId="79D21924" w14:textId="23301DBF" w:rsidR="008648D4" w:rsidRPr="008648D4" w:rsidRDefault="008648D4" w:rsidP="008648D4">
      <w:pPr>
        <w:pStyle w:val="ListParagraph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Write down and graphically represent the diffusion equation and the factors that influence it</w:t>
      </w:r>
    </w:p>
    <w:p w14:paraId="0C1B6B39" w14:textId="66ABC683" w:rsidR="008648D4" w:rsidRPr="008648D4" w:rsidRDefault="008648D4" w:rsidP="008648D4">
      <w:pPr>
        <w:pStyle w:val="ListParagraph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Explain the importance of fluid osmolarity and osmosis in the body</w:t>
      </w:r>
    </w:p>
    <w:p w14:paraId="12ED27FA" w14:textId="40A7BD2A" w:rsidR="008648D4" w:rsidRPr="008648D4" w:rsidRDefault="008648D4" w:rsidP="008648D4">
      <w:pPr>
        <w:pStyle w:val="ListParagraph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 xml:space="preserve">Calculate the equilibrium potential for each </w:t>
      </w:r>
      <w:r w:rsidR="00C64170">
        <w:rPr>
          <w:sz w:val="24"/>
          <w:szCs w:val="28"/>
          <w:lang w:val="en-US"/>
        </w:rPr>
        <w:t>type of</w:t>
      </w:r>
      <w:r w:rsidRPr="008648D4">
        <w:rPr>
          <w:sz w:val="24"/>
          <w:szCs w:val="28"/>
          <w:lang w:val="en-US"/>
        </w:rPr>
        <w:t xml:space="preserve"> ion and write the Goldman equation for the membrane potential based on intracellular and extracellular ion concentrations</w:t>
      </w:r>
    </w:p>
    <w:p w14:paraId="082637D0" w14:textId="63134588" w:rsidR="00C64170" w:rsidRDefault="008648D4" w:rsidP="008648D4">
      <w:pPr>
        <w:pStyle w:val="ListParagraph"/>
        <w:numPr>
          <w:ilvl w:val="0"/>
          <w:numId w:val="5"/>
        </w:numPr>
        <w:spacing w:before="120" w:after="0" w:line="24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 xml:space="preserve">Explain resting membrane potential in different cells </w:t>
      </w:r>
    </w:p>
    <w:p w14:paraId="185579F2" w14:textId="51318F45" w:rsidR="008D7983" w:rsidRPr="008648D4" w:rsidRDefault="008D7983" w:rsidP="0028439D">
      <w:pPr>
        <w:spacing w:before="120" w:after="0" w:line="240" w:lineRule="auto"/>
        <w:contextualSpacing/>
        <w:jc w:val="center"/>
        <w:rPr>
          <w:b/>
          <w:color w:val="FF0000"/>
          <w:sz w:val="28"/>
          <w:szCs w:val="28"/>
          <w:lang w:val="en-US"/>
        </w:rPr>
      </w:pPr>
    </w:p>
    <w:p w14:paraId="75523CB4" w14:textId="77777777" w:rsidR="00423121" w:rsidRPr="008648D4" w:rsidRDefault="00423121" w:rsidP="0028439D">
      <w:pPr>
        <w:spacing w:before="120" w:after="0" w:line="240" w:lineRule="auto"/>
        <w:contextualSpacing/>
        <w:jc w:val="center"/>
        <w:rPr>
          <w:b/>
          <w:color w:val="FF0000"/>
          <w:sz w:val="28"/>
          <w:szCs w:val="28"/>
          <w:lang w:val="en-US"/>
        </w:rPr>
      </w:pPr>
    </w:p>
    <w:p w14:paraId="21AB4B1A" w14:textId="1B65C460" w:rsidR="008E5C1E" w:rsidRPr="008648D4" w:rsidRDefault="009023A4" w:rsidP="0028439D">
      <w:pPr>
        <w:spacing w:before="120" w:after="0" w:line="240" w:lineRule="auto"/>
        <w:contextualSpacing/>
        <w:jc w:val="center"/>
        <w:rPr>
          <w:b/>
          <w:color w:val="FF0000"/>
          <w:sz w:val="28"/>
          <w:szCs w:val="28"/>
          <w:lang w:val="en-US"/>
        </w:rPr>
      </w:pPr>
      <w:r w:rsidRPr="008648D4">
        <w:rPr>
          <w:b/>
          <w:color w:val="FF0000"/>
          <w:sz w:val="28"/>
          <w:szCs w:val="28"/>
          <w:lang w:val="en-US"/>
        </w:rPr>
        <w:t>Stud</w:t>
      </w:r>
      <w:r w:rsidR="008648D4">
        <w:rPr>
          <w:b/>
          <w:color w:val="FF0000"/>
          <w:sz w:val="28"/>
          <w:szCs w:val="28"/>
          <w:lang w:val="en-US"/>
        </w:rPr>
        <w:t>y materials</w:t>
      </w:r>
    </w:p>
    <w:p w14:paraId="436CD6DF" w14:textId="207776AD" w:rsidR="008E5C1E" w:rsidRDefault="00ED3791" w:rsidP="0028439D">
      <w:pPr>
        <w:pStyle w:val="ListParagraph"/>
        <w:numPr>
          <w:ilvl w:val="0"/>
          <w:numId w:val="4"/>
        </w:numPr>
        <w:spacing w:before="120" w:after="0" w:line="240" w:lineRule="auto"/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Lecture in Physiology</w:t>
      </w:r>
    </w:p>
    <w:p w14:paraId="221090FC" w14:textId="2DA96DD3" w:rsidR="002741BA" w:rsidRPr="008648D4" w:rsidRDefault="002741BA" w:rsidP="0028439D">
      <w:pPr>
        <w:pStyle w:val="ListParagraph"/>
        <w:numPr>
          <w:ilvl w:val="0"/>
          <w:numId w:val="4"/>
        </w:numPr>
        <w:spacing w:before="120" w:after="0" w:line="240" w:lineRule="auto"/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Guyton and Hall Textbook of Physiology</w:t>
      </w:r>
    </w:p>
    <w:p w14:paraId="4A4E014E" w14:textId="70A256B7" w:rsidR="00A97C9A" w:rsidRPr="008648D4" w:rsidRDefault="00A97C9A" w:rsidP="00A97C9A">
      <w:pPr>
        <w:pStyle w:val="ListParagraph"/>
        <w:numPr>
          <w:ilvl w:val="0"/>
          <w:numId w:val="4"/>
        </w:numPr>
        <w:spacing w:before="120" w:after="0" w:line="24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 xml:space="preserve">Costanzo 6th or 7th edition </w:t>
      </w:r>
    </w:p>
    <w:p w14:paraId="6CE42594" w14:textId="3F81F154" w:rsidR="00A97C9A" w:rsidRPr="008648D4" w:rsidRDefault="00ED3791" w:rsidP="001F4CCC">
      <w:pPr>
        <w:pStyle w:val="ListParagraph"/>
        <w:numPr>
          <w:ilvl w:val="1"/>
          <w:numId w:val="11"/>
        </w:numPr>
        <w:spacing w:before="120" w:after="0" w:line="240" w:lineRule="auto"/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pages</w:t>
      </w:r>
      <w:r w:rsidR="00A97C9A" w:rsidRPr="008648D4">
        <w:rPr>
          <w:sz w:val="24"/>
          <w:szCs w:val="28"/>
          <w:lang w:val="en-US"/>
        </w:rPr>
        <w:t xml:space="preserve"> 1-19</w:t>
      </w:r>
    </w:p>
    <w:p w14:paraId="76E7A210" w14:textId="77777777" w:rsidR="0091120E" w:rsidRPr="008648D4" w:rsidRDefault="0091120E" w:rsidP="00A97C9A">
      <w:pPr>
        <w:pStyle w:val="ListParagraph"/>
        <w:numPr>
          <w:ilvl w:val="0"/>
          <w:numId w:val="4"/>
        </w:numPr>
        <w:spacing w:before="120" w:after="0" w:line="240" w:lineRule="auto"/>
        <w:rPr>
          <w:sz w:val="20"/>
          <w:szCs w:val="20"/>
          <w:lang w:val="en-US"/>
        </w:rPr>
      </w:pPr>
      <w:proofErr w:type="spellStart"/>
      <w:r w:rsidRPr="008648D4">
        <w:rPr>
          <w:sz w:val="24"/>
          <w:szCs w:val="28"/>
          <w:lang w:val="en-US"/>
        </w:rPr>
        <w:t>Youtube</w:t>
      </w:r>
      <w:proofErr w:type="spellEnd"/>
    </w:p>
    <w:p w14:paraId="46AAA3DB" w14:textId="1FC22A90" w:rsidR="009518E4" w:rsidRPr="008648D4" w:rsidRDefault="002741BA" w:rsidP="0091120E">
      <w:pPr>
        <w:spacing w:before="120" w:after="0" w:line="240" w:lineRule="auto"/>
        <w:ind w:left="360"/>
        <w:rPr>
          <w:sz w:val="24"/>
          <w:szCs w:val="24"/>
          <w:lang w:val="en-US"/>
        </w:rPr>
      </w:pPr>
      <w:hyperlink r:id="rId11" w:history="1">
        <w:r w:rsidR="009518E4" w:rsidRPr="008648D4">
          <w:rPr>
            <w:rStyle w:val="Hyperlink"/>
            <w:sz w:val="24"/>
            <w:szCs w:val="24"/>
            <w:lang w:val="en-US"/>
          </w:rPr>
          <w:t>https://www.youtube.com/watch?v=03yoPfRORGY&amp;t=72s&amp;ab_channel=ByteSizeMed</w:t>
        </w:r>
      </w:hyperlink>
    </w:p>
    <w:p w14:paraId="6B9392B0" w14:textId="7A53B3D6" w:rsidR="009518E4" w:rsidRPr="008648D4" w:rsidRDefault="002741BA" w:rsidP="0091120E">
      <w:pPr>
        <w:spacing w:before="120" w:after="0" w:line="240" w:lineRule="auto"/>
        <w:ind w:left="360"/>
        <w:rPr>
          <w:sz w:val="24"/>
          <w:szCs w:val="24"/>
          <w:lang w:val="en-US"/>
        </w:rPr>
      </w:pPr>
      <w:hyperlink r:id="rId12" w:history="1">
        <w:r w:rsidR="009518E4" w:rsidRPr="008648D4">
          <w:rPr>
            <w:rStyle w:val="Hyperlink"/>
            <w:sz w:val="24"/>
            <w:szCs w:val="24"/>
            <w:lang w:val="en-US"/>
          </w:rPr>
          <w:t>https://www.youtube.com/watch?v=X5KwJr_R_rU&amp;t=0s&amp;ab_channel=ByteSizeMed</w:t>
        </w:r>
      </w:hyperlink>
    </w:p>
    <w:p w14:paraId="5B0673C2" w14:textId="666D831A" w:rsidR="009518E4" w:rsidRPr="008648D4" w:rsidRDefault="002741BA" w:rsidP="0091120E">
      <w:pPr>
        <w:spacing w:before="120" w:after="0" w:line="240" w:lineRule="auto"/>
        <w:ind w:left="360"/>
        <w:rPr>
          <w:sz w:val="24"/>
          <w:szCs w:val="24"/>
          <w:lang w:val="en-US"/>
        </w:rPr>
      </w:pPr>
      <w:hyperlink r:id="rId13" w:history="1">
        <w:r w:rsidR="009518E4" w:rsidRPr="008648D4">
          <w:rPr>
            <w:rStyle w:val="Hyperlink"/>
            <w:sz w:val="24"/>
            <w:szCs w:val="24"/>
            <w:lang w:val="en-US"/>
          </w:rPr>
          <w:t>https://www.youtube.com/watch?v=c8htHfVFt-E&amp;t=0s&amp;ab_channel=ByteSizeMed</w:t>
        </w:r>
      </w:hyperlink>
    </w:p>
    <w:p w14:paraId="7136D507" w14:textId="16A4D08A" w:rsidR="009518E4" w:rsidRPr="008648D4" w:rsidRDefault="002741BA" w:rsidP="0091120E">
      <w:pPr>
        <w:spacing w:before="120" w:after="0" w:line="240" w:lineRule="auto"/>
        <w:ind w:left="360"/>
        <w:rPr>
          <w:sz w:val="24"/>
          <w:szCs w:val="24"/>
          <w:lang w:val="en-US"/>
        </w:rPr>
      </w:pPr>
      <w:hyperlink r:id="rId14" w:history="1">
        <w:r w:rsidR="009518E4" w:rsidRPr="008648D4">
          <w:rPr>
            <w:rStyle w:val="Hyperlink"/>
            <w:sz w:val="24"/>
            <w:szCs w:val="24"/>
            <w:lang w:val="en-US"/>
          </w:rPr>
          <w:t>https://www.youtube.com/watch?v=v3BTWpNTyLU&amp;t=0s&amp;ab_channel=ByteSizeMed</w:t>
        </w:r>
      </w:hyperlink>
    </w:p>
    <w:p w14:paraId="41EB7663" w14:textId="054F4DBB" w:rsidR="009518E4" w:rsidRPr="008648D4" w:rsidRDefault="002741BA" w:rsidP="0091120E">
      <w:pPr>
        <w:spacing w:before="120" w:after="0" w:line="240" w:lineRule="auto"/>
        <w:ind w:left="360"/>
        <w:rPr>
          <w:sz w:val="24"/>
          <w:szCs w:val="24"/>
          <w:lang w:val="en-US"/>
        </w:rPr>
      </w:pPr>
      <w:hyperlink r:id="rId15" w:history="1">
        <w:r w:rsidR="009518E4" w:rsidRPr="008648D4">
          <w:rPr>
            <w:rStyle w:val="Hyperlink"/>
            <w:sz w:val="24"/>
            <w:szCs w:val="24"/>
            <w:lang w:val="en-US"/>
          </w:rPr>
          <w:t>https://www.youtube.com/watch?v=qdNN6P_gmlo&amp;t=0s&amp;ab_channel=ByteSizeMed</w:t>
        </w:r>
      </w:hyperlink>
    </w:p>
    <w:p w14:paraId="2B8E66CB" w14:textId="77777777" w:rsidR="009518E4" w:rsidRPr="008648D4" w:rsidRDefault="009518E4" w:rsidP="0091120E">
      <w:pPr>
        <w:spacing w:before="120" w:after="0" w:line="240" w:lineRule="auto"/>
        <w:ind w:left="360"/>
        <w:rPr>
          <w:sz w:val="24"/>
          <w:szCs w:val="24"/>
          <w:lang w:val="en-US"/>
        </w:rPr>
      </w:pPr>
    </w:p>
    <w:p w14:paraId="4FBB6D77" w14:textId="2305E631" w:rsidR="00A97C9A" w:rsidRPr="008648D4" w:rsidRDefault="002741BA" w:rsidP="001D5878">
      <w:pPr>
        <w:spacing w:before="120" w:after="0" w:line="240" w:lineRule="auto"/>
        <w:ind w:firstLine="360"/>
        <w:rPr>
          <w:sz w:val="24"/>
          <w:szCs w:val="24"/>
          <w:lang w:val="en-US"/>
        </w:rPr>
      </w:pPr>
      <w:hyperlink r:id="rId16" w:history="1">
        <w:r w:rsidR="001D5878" w:rsidRPr="008648D4">
          <w:rPr>
            <w:rStyle w:val="Hyperlink"/>
            <w:sz w:val="24"/>
            <w:szCs w:val="24"/>
            <w:lang w:val="en-US"/>
          </w:rPr>
          <w:t>https://www.youtube.com/watch</w:t>
        </w:r>
        <w:bookmarkStart w:id="0" w:name="_GoBack"/>
        <w:bookmarkEnd w:id="0"/>
        <w:r w:rsidR="001D5878" w:rsidRPr="008648D4">
          <w:rPr>
            <w:rStyle w:val="Hyperlink"/>
            <w:sz w:val="24"/>
            <w:szCs w:val="24"/>
            <w:lang w:val="en-US"/>
          </w:rPr>
          <w:t>?</w:t>
        </w:r>
        <w:r w:rsidR="001D5878" w:rsidRPr="008648D4">
          <w:rPr>
            <w:rStyle w:val="Hyperlink"/>
            <w:sz w:val="24"/>
            <w:szCs w:val="24"/>
            <w:lang w:val="en-US"/>
          </w:rPr>
          <w:t>v=xHIzfkbj82U</w:t>
        </w:r>
      </w:hyperlink>
    </w:p>
    <w:p w14:paraId="52E6DFDC" w14:textId="0934492D" w:rsidR="001D5878" w:rsidRPr="008648D4" w:rsidRDefault="002741BA" w:rsidP="001D5878">
      <w:pPr>
        <w:spacing w:before="120" w:after="0" w:line="240" w:lineRule="auto"/>
        <w:ind w:firstLine="360"/>
        <w:rPr>
          <w:sz w:val="24"/>
          <w:szCs w:val="24"/>
          <w:lang w:val="en-US"/>
        </w:rPr>
      </w:pPr>
      <w:hyperlink r:id="rId17" w:history="1">
        <w:r w:rsidR="001D5878" w:rsidRPr="008648D4">
          <w:rPr>
            <w:rStyle w:val="Hyperlink"/>
            <w:sz w:val="24"/>
            <w:szCs w:val="24"/>
            <w:lang w:val="en-US"/>
          </w:rPr>
          <w:t>https://www.youtube.com/watch?v=3q3weKdyw3M</w:t>
        </w:r>
      </w:hyperlink>
    </w:p>
    <w:p w14:paraId="50015C65" w14:textId="77777777" w:rsidR="001D5878" w:rsidRPr="008648D4" w:rsidRDefault="001D5878" w:rsidP="001D5878">
      <w:pPr>
        <w:spacing w:before="120" w:after="0" w:line="240" w:lineRule="auto"/>
        <w:ind w:firstLine="360"/>
        <w:rPr>
          <w:sz w:val="24"/>
          <w:szCs w:val="24"/>
          <w:lang w:val="en-US"/>
        </w:rPr>
      </w:pPr>
    </w:p>
    <w:p w14:paraId="77A58E60" w14:textId="7833950F" w:rsidR="00E775F2" w:rsidRPr="008648D4" w:rsidRDefault="001D5878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  <w:r w:rsidRPr="008648D4">
        <w:rPr>
          <w:b/>
          <w:bCs/>
          <w:sz w:val="24"/>
          <w:szCs w:val="28"/>
          <w:lang w:val="en-US"/>
        </w:rPr>
        <w:tab/>
      </w:r>
    </w:p>
    <w:p w14:paraId="3CC7CDE5" w14:textId="58329E56" w:rsidR="002755DE" w:rsidRPr="008648D4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28F12269" w14:textId="45C1CF77" w:rsidR="002755DE" w:rsidRPr="008648D4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3740E059" w14:textId="4EEB812F" w:rsidR="002755DE" w:rsidRPr="008648D4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3BC7D386" w14:textId="7C0A8149" w:rsidR="002755DE" w:rsidRPr="008648D4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3A0EC3E8" w14:textId="6AA7DB10" w:rsidR="002755DE" w:rsidRPr="008648D4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448BD5EB" w14:textId="439A81CC" w:rsidR="00423121" w:rsidRPr="008648D4" w:rsidRDefault="00423121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19723864" w14:textId="7713FDF3" w:rsidR="00423121" w:rsidRDefault="00423121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55025CB2" w14:textId="56AAF799" w:rsidR="00ED3791" w:rsidRDefault="00ED3791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77E987BD" w14:textId="550951B9" w:rsidR="00ED3791" w:rsidRDefault="00ED3791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61910DFB" w14:textId="14D245FB" w:rsidR="00ED3791" w:rsidRDefault="00ED3791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61D361F5" w14:textId="77777777" w:rsidR="00ED3791" w:rsidRPr="008648D4" w:rsidRDefault="00ED3791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05547874" w14:textId="149DBDA7" w:rsidR="002755DE" w:rsidRPr="008648D4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02817C66" w14:textId="3C8E0888" w:rsidR="002755DE" w:rsidRPr="008648D4" w:rsidRDefault="002755DE" w:rsidP="0028439D">
      <w:pPr>
        <w:spacing w:before="120" w:after="0" w:line="240" w:lineRule="auto"/>
        <w:contextualSpacing/>
        <w:rPr>
          <w:b/>
          <w:bCs/>
          <w:sz w:val="24"/>
          <w:szCs w:val="28"/>
          <w:lang w:val="en-US"/>
        </w:rPr>
      </w:pPr>
    </w:p>
    <w:p w14:paraId="310A3F13" w14:textId="6198D212" w:rsidR="00A97C9A" w:rsidRPr="008648D4" w:rsidRDefault="00ED3791" w:rsidP="00A97C9A">
      <w:pPr>
        <w:spacing w:before="120" w:after="0" w:line="240" w:lineRule="auto"/>
        <w:contextualSpacing/>
        <w:jc w:val="center"/>
        <w:rPr>
          <w:b/>
          <w:sz w:val="24"/>
          <w:szCs w:val="28"/>
          <w:lang w:val="en-US"/>
        </w:rPr>
      </w:pPr>
      <w:r>
        <w:rPr>
          <w:b/>
          <w:bCs/>
          <w:color w:val="FF0000"/>
          <w:sz w:val="28"/>
          <w:szCs w:val="28"/>
          <w:lang w:val="en-US"/>
        </w:rPr>
        <w:lastRenderedPageBreak/>
        <w:t>Home preparation</w:t>
      </w:r>
      <w:r w:rsidR="00CA152C" w:rsidRPr="008648D4">
        <w:rPr>
          <w:b/>
          <w:bCs/>
          <w:color w:val="FF0000"/>
          <w:sz w:val="28"/>
          <w:szCs w:val="28"/>
          <w:lang w:val="en-US"/>
        </w:rPr>
        <w:t xml:space="preserve"> </w:t>
      </w:r>
    </w:p>
    <w:p w14:paraId="5F9D3E6E" w14:textId="3035F6D7" w:rsidR="002755DE" w:rsidRPr="008648D4" w:rsidRDefault="00ED3791" w:rsidP="00A97C9A">
      <w:pPr>
        <w:spacing w:before="120" w:after="0" w:line="240" w:lineRule="auto"/>
        <w:rPr>
          <w:sz w:val="24"/>
          <w:szCs w:val="28"/>
          <w:lang w:val="en-US"/>
        </w:rPr>
      </w:pPr>
      <w:r w:rsidRPr="00ED3791">
        <w:rPr>
          <w:sz w:val="24"/>
          <w:szCs w:val="28"/>
          <w:lang w:val="en-US"/>
        </w:rPr>
        <w:t>Explain the following terms in one sentence</w:t>
      </w:r>
    </w:p>
    <w:p w14:paraId="0C224FE6" w14:textId="4FF46FC9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Pas</w:t>
      </w:r>
      <w:r w:rsidR="00ED3791">
        <w:rPr>
          <w:sz w:val="24"/>
          <w:szCs w:val="28"/>
          <w:lang w:val="en-US"/>
        </w:rPr>
        <w:t>sive</w:t>
      </w:r>
      <w:r w:rsidRPr="008648D4">
        <w:rPr>
          <w:sz w:val="24"/>
          <w:szCs w:val="28"/>
          <w:lang w:val="en-US"/>
        </w:rPr>
        <w:t xml:space="preserve"> transport</w:t>
      </w:r>
    </w:p>
    <w:p w14:paraId="1B5FD351" w14:textId="6E91CF96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A</w:t>
      </w:r>
      <w:r w:rsidR="00ED3791">
        <w:rPr>
          <w:sz w:val="24"/>
          <w:szCs w:val="28"/>
          <w:lang w:val="en-US"/>
        </w:rPr>
        <w:t>ctive</w:t>
      </w:r>
      <w:r w:rsidRPr="008648D4">
        <w:rPr>
          <w:sz w:val="24"/>
          <w:szCs w:val="28"/>
          <w:lang w:val="en-US"/>
        </w:rPr>
        <w:t xml:space="preserve"> transport</w:t>
      </w:r>
      <w:r w:rsidRPr="008648D4">
        <w:rPr>
          <w:sz w:val="24"/>
          <w:szCs w:val="28"/>
          <w:lang w:val="en-US"/>
        </w:rPr>
        <w:tab/>
      </w:r>
    </w:p>
    <w:p w14:paraId="463A9D12" w14:textId="112F0DB5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Ligand</w:t>
      </w:r>
      <w:r w:rsidR="00ED3791">
        <w:rPr>
          <w:sz w:val="24"/>
          <w:szCs w:val="28"/>
          <w:lang w:val="en-US"/>
        </w:rPr>
        <w:t>-gated channels</w:t>
      </w:r>
    </w:p>
    <w:p w14:paraId="4BB697FD" w14:textId="405941F0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Osm</w:t>
      </w:r>
      <w:r w:rsidR="00ED3791">
        <w:rPr>
          <w:sz w:val="24"/>
          <w:szCs w:val="28"/>
          <w:lang w:val="en-US"/>
        </w:rPr>
        <w:t>osis</w:t>
      </w:r>
    </w:p>
    <w:p w14:paraId="36F1A412" w14:textId="5CD09EC2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Dif</w:t>
      </w:r>
      <w:r w:rsidR="00ED3791">
        <w:rPr>
          <w:sz w:val="24"/>
          <w:szCs w:val="28"/>
          <w:lang w:val="en-US"/>
        </w:rPr>
        <w:t>fusion</w:t>
      </w:r>
    </w:p>
    <w:p w14:paraId="6F5593BE" w14:textId="1B8B0059" w:rsidR="008D7983" w:rsidRPr="008648D4" w:rsidRDefault="00ED3791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Concentration</w:t>
      </w:r>
      <w:r w:rsidR="008D7983" w:rsidRPr="008648D4">
        <w:rPr>
          <w:sz w:val="24"/>
          <w:szCs w:val="28"/>
          <w:lang w:val="en-US"/>
        </w:rPr>
        <w:t xml:space="preserve"> gradient</w:t>
      </w:r>
      <w:r w:rsidR="008D7983" w:rsidRPr="008648D4">
        <w:rPr>
          <w:sz w:val="24"/>
          <w:szCs w:val="28"/>
          <w:lang w:val="en-US"/>
        </w:rPr>
        <w:tab/>
      </w:r>
    </w:p>
    <w:p w14:paraId="5D44A9FE" w14:textId="661E982A" w:rsidR="00731ACF" w:rsidRPr="008648D4" w:rsidRDefault="00ED3791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Membrane transporters</w:t>
      </w:r>
    </w:p>
    <w:p w14:paraId="68140185" w14:textId="6731422D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Osmotic</w:t>
      </w:r>
      <w:r w:rsidR="00ED3791">
        <w:rPr>
          <w:sz w:val="24"/>
          <w:szCs w:val="28"/>
          <w:lang w:val="en-US"/>
        </w:rPr>
        <w:t xml:space="preserve"> pressure</w:t>
      </w:r>
    </w:p>
    <w:p w14:paraId="5AEECE2D" w14:textId="5489BBBD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On</w:t>
      </w:r>
      <w:r w:rsidR="00ED3791">
        <w:rPr>
          <w:sz w:val="24"/>
          <w:szCs w:val="28"/>
          <w:lang w:val="en-US"/>
        </w:rPr>
        <w:t>cotic pressure</w:t>
      </w:r>
    </w:p>
    <w:p w14:paraId="1C7B02CB" w14:textId="292356EF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Tonicit</w:t>
      </w:r>
      <w:r w:rsidR="00ED3791">
        <w:rPr>
          <w:sz w:val="24"/>
          <w:szCs w:val="28"/>
          <w:lang w:val="en-US"/>
        </w:rPr>
        <w:t>y</w:t>
      </w:r>
    </w:p>
    <w:p w14:paraId="679246F7" w14:textId="2B10EF6F" w:rsidR="008D7983" w:rsidRPr="008648D4" w:rsidRDefault="008D7983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>Ele</w:t>
      </w:r>
      <w:r w:rsidR="00ED3791">
        <w:rPr>
          <w:sz w:val="24"/>
          <w:szCs w:val="28"/>
          <w:lang w:val="en-US"/>
        </w:rPr>
        <w:t>ctrical gradient</w:t>
      </w:r>
    </w:p>
    <w:p w14:paraId="73DF96D6" w14:textId="64F9E6CA" w:rsidR="008D7983" w:rsidRPr="008648D4" w:rsidRDefault="00ED3791" w:rsidP="002755DE">
      <w:pPr>
        <w:pStyle w:val="ListParagraph"/>
        <w:numPr>
          <w:ilvl w:val="0"/>
          <w:numId w:val="6"/>
        </w:numPr>
        <w:spacing w:before="120" w:after="0" w:line="480" w:lineRule="auto"/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Resting membrane potential</w:t>
      </w:r>
      <w:r w:rsidR="008D7983" w:rsidRPr="008648D4">
        <w:rPr>
          <w:sz w:val="24"/>
          <w:szCs w:val="28"/>
          <w:lang w:val="en-US"/>
        </w:rPr>
        <w:tab/>
      </w:r>
    </w:p>
    <w:p w14:paraId="02479315" w14:textId="0EE23432" w:rsidR="00A97C9A" w:rsidRPr="008648D4" w:rsidRDefault="00A97C9A" w:rsidP="00A97C9A">
      <w:pPr>
        <w:pStyle w:val="ListParagraph"/>
        <w:spacing w:before="120" w:after="0" w:line="240" w:lineRule="auto"/>
        <w:rPr>
          <w:sz w:val="24"/>
          <w:szCs w:val="28"/>
          <w:lang w:val="en-US"/>
        </w:rPr>
      </w:pPr>
    </w:p>
    <w:p w14:paraId="4111E4A6" w14:textId="5D157D76" w:rsidR="008D7983" w:rsidRPr="008648D4" w:rsidRDefault="008D7983" w:rsidP="008D7983">
      <w:pPr>
        <w:pStyle w:val="ListParagraph"/>
        <w:spacing w:before="120" w:after="0" w:line="240" w:lineRule="auto"/>
        <w:rPr>
          <w:sz w:val="24"/>
          <w:szCs w:val="28"/>
          <w:lang w:val="en-US"/>
        </w:rPr>
      </w:pPr>
      <w:r w:rsidRPr="008648D4">
        <w:rPr>
          <w:sz w:val="24"/>
          <w:szCs w:val="28"/>
          <w:lang w:val="en-US"/>
        </w:rPr>
        <w:tab/>
      </w:r>
    </w:p>
    <w:p w14:paraId="18436DE9" w14:textId="77777777" w:rsidR="0028439D" w:rsidRPr="008648D4" w:rsidRDefault="0028439D" w:rsidP="0028439D">
      <w:pPr>
        <w:spacing w:before="120" w:after="0" w:line="240" w:lineRule="auto"/>
        <w:contextualSpacing/>
        <w:rPr>
          <w:b/>
          <w:sz w:val="24"/>
          <w:szCs w:val="28"/>
          <w:lang w:val="en-US"/>
        </w:rPr>
      </w:pPr>
    </w:p>
    <w:p w14:paraId="121C14A0" w14:textId="3C1C834F" w:rsidR="008D7983" w:rsidRPr="008648D4" w:rsidRDefault="00ED3791" w:rsidP="008D7983">
      <w:pPr>
        <w:spacing w:before="120" w:after="0" w:line="240" w:lineRule="auto"/>
        <w:contextualSpacing/>
        <w:jc w:val="center"/>
        <w:rPr>
          <w:b/>
          <w:sz w:val="24"/>
          <w:szCs w:val="28"/>
          <w:lang w:val="en-US"/>
        </w:rPr>
      </w:pPr>
      <w:r>
        <w:rPr>
          <w:b/>
          <w:bCs/>
          <w:color w:val="FF0000"/>
          <w:sz w:val="28"/>
          <w:szCs w:val="28"/>
          <w:lang w:val="en-US"/>
        </w:rPr>
        <w:t>Serum o</w:t>
      </w:r>
      <w:r w:rsidR="008D7983" w:rsidRPr="008648D4">
        <w:rPr>
          <w:b/>
          <w:bCs/>
          <w:color w:val="FF0000"/>
          <w:sz w:val="28"/>
          <w:szCs w:val="28"/>
          <w:lang w:val="en-US"/>
        </w:rPr>
        <w:t>smolarit</w:t>
      </w:r>
      <w:r>
        <w:rPr>
          <w:b/>
          <w:bCs/>
          <w:color w:val="FF0000"/>
          <w:sz w:val="28"/>
          <w:szCs w:val="28"/>
          <w:lang w:val="en-US"/>
        </w:rPr>
        <w:t>y</w:t>
      </w:r>
      <w:r w:rsidR="008D7983" w:rsidRPr="008648D4">
        <w:rPr>
          <w:b/>
          <w:bCs/>
          <w:color w:val="FF0000"/>
          <w:sz w:val="28"/>
          <w:szCs w:val="28"/>
          <w:lang w:val="en-US"/>
        </w:rPr>
        <w:t xml:space="preserve"> a</w:t>
      </w:r>
      <w:r>
        <w:rPr>
          <w:b/>
          <w:bCs/>
          <w:color w:val="FF0000"/>
          <w:sz w:val="28"/>
          <w:szCs w:val="28"/>
          <w:lang w:val="en-US"/>
        </w:rPr>
        <w:t>nd</w:t>
      </w:r>
      <w:r w:rsidR="008D7983" w:rsidRPr="008648D4">
        <w:rPr>
          <w:b/>
          <w:bCs/>
          <w:color w:val="FF0000"/>
          <w:sz w:val="28"/>
          <w:szCs w:val="28"/>
          <w:lang w:val="en-US"/>
        </w:rPr>
        <w:t xml:space="preserve"> osmolalit</w:t>
      </w:r>
      <w:r>
        <w:rPr>
          <w:b/>
          <w:bCs/>
          <w:color w:val="FF0000"/>
          <w:sz w:val="28"/>
          <w:szCs w:val="28"/>
          <w:lang w:val="en-US"/>
        </w:rPr>
        <w:t>y</w:t>
      </w:r>
      <w:r w:rsidR="008D7983" w:rsidRPr="008648D4">
        <w:rPr>
          <w:b/>
          <w:sz w:val="24"/>
          <w:szCs w:val="28"/>
          <w:lang w:val="en-US"/>
        </w:rPr>
        <w:t xml:space="preserve"> </w:t>
      </w:r>
    </w:p>
    <w:p w14:paraId="3B62448D" w14:textId="267325C3" w:rsidR="00BD6970" w:rsidRDefault="00ED3791" w:rsidP="00ED3791">
      <w:pPr>
        <w:pStyle w:val="ListParagraph"/>
        <w:numPr>
          <w:ilvl w:val="0"/>
          <w:numId w:val="12"/>
        </w:numPr>
        <w:spacing w:before="120" w:after="0" w:line="240" w:lineRule="auto"/>
        <w:rPr>
          <w:sz w:val="24"/>
          <w:szCs w:val="28"/>
          <w:lang w:val="en-US"/>
        </w:rPr>
      </w:pPr>
      <w:r w:rsidRPr="00ED3791">
        <w:rPr>
          <w:sz w:val="24"/>
          <w:szCs w:val="28"/>
          <w:lang w:val="en-US"/>
        </w:rPr>
        <w:t>Write an equation to calculate an estimate of serum osmolarity.</w:t>
      </w:r>
    </w:p>
    <w:p w14:paraId="2A7C8302" w14:textId="3AA482D9" w:rsidR="00ED3791" w:rsidRDefault="00ED3791" w:rsidP="00ED3791">
      <w:pPr>
        <w:spacing w:before="120" w:after="0" w:line="240" w:lineRule="auto"/>
        <w:rPr>
          <w:sz w:val="24"/>
          <w:szCs w:val="28"/>
          <w:lang w:val="en-US"/>
        </w:rPr>
      </w:pPr>
    </w:p>
    <w:p w14:paraId="543C985F" w14:textId="77777777" w:rsidR="00ED3791" w:rsidRPr="00ED3791" w:rsidRDefault="00ED3791" w:rsidP="00ED3791">
      <w:pPr>
        <w:spacing w:before="120" w:after="0" w:line="240" w:lineRule="auto"/>
        <w:rPr>
          <w:sz w:val="24"/>
          <w:szCs w:val="28"/>
          <w:lang w:val="en-US"/>
        </w:rPr>
      </w:pPr>
    </w:p>
    <w:p w14:paraId="32DB4B94" w14:textId="4B6FC23E" w:rsidR="008D7983" w:rsidRPr="008648D4" w:rsidRDefault="00ED3791" w:rsidP="008D7983">
      <w:pPr>
        <w:pStyle w:val="ListParagraph"/>
        <w:numPr>
          <w:ilvl w:val="0"/>
          <w:numId w:val="9"/>
        </w:numPr>
        <w:spacing w:before="120" w:after="0" w:line="240" w:lineRule="auto"/>
        <w:rPr>
          <w:lang w:val="en-US"/>
        </w:rPr>
      </w:pPr>
      <w:r w:rsidRPr="00ED3791">
        <w:rPr>
          <w:sz w:val="24"/>
          <w:szCs w:val="28"/>
          <w:lang w:val="en-US"/>
        </w:rPr>
        <w:t>Calculate an estimate of serum osmolarity based on these values</w:t>
      </w:r>
      <w:r w:rsidR="008A1158" w:rsidRPr="008648D4">
        <w:rPr>
          <w:sz w:val="24"/>
          <w:szCs w:val="28"/>
          <w:lang w:val="en-US"/>
        </w:rPr>
        <w:t>:</w:t>
      </w:r>
    </w:p>
    <w:p w14:paraId="6C99865E" w14:textId="504C5927" w:rsidR="008D7983" w:rsidRPr="008648D4" w:rsidRDefault="008D7983" w:rsidP="008D7983">
      <w:pPr>
        <w:pStyle w:val="ListParagraph"/>
        <w:numPr>
          <w:ilvl w:val="1"/>
          <w:numId w:val="9"/>
        </w:numPr>
        <w:spacing w:before="120" w:after="0" w:line="240" w:lineRule="auto"/>
        <w:rPr>
          <w:lang w:val="en-US"/>
        </w:rPr>
      </w:pPr>
      <w:r w:rsidRPr="008648D4">
        <w:rPr>
          <w:sz w:val="24"/>
          <w:szCs w:val="28"/>
          <w:lang w:val="en-US"/>
        </w:rPr>
        <w:t>Na</w:t>
      </w:r>
      <w:r w:rsidR="00E775F2" w:rsidRPr="008648D4">
        <w:rPr>
          <w:sz w:val="24"/>
          <w:szCs w:val="28"/>
          <w:vertAlign w:val="superscript"/>
          <w:lang w:val="en-US"/>
        </w:rPr>
        <w:t>+</w:t>
      </w:r>
      <w:r w:rsidRPr="008648D4">
        <w:rPr>
          <w:sz w:val="24"/>
          <w:szCs w:val="28"/>
          <w:lang w:val="en-US"/>
        </w:rPr>
        <w:t xml:space="preserve"> 141 mmol/l</w:t>
      </w:r>
    </w:p>
    <w:p w14:paraId="5F9896DA" w14:textId="77777777" w:rsidR="008D7983" w:rsidRPr="008648D4" w:rsidRDefault="008D7983" w:rsidP="008D7983">
      <w:pPr>
        <w:pStyle w:val="ListParagraph"/>
        <w:numPr>
          <w:ilvl w:val="1"/>
          <w:numId w:val="9"/>
        </w:numPr>
        <w:spacing w:before="120" w:after="0" w:line="240" w:lineRule="auto"/>
        <w:rPr>
          <w:lang w:val="en-US"/>
        </w:rPr>
      </w:pPr>
      <w:r w:rsidRPr="008648D4">
        <w:rPr>
          <w:sz w:val="24"/>
          <w:szCs w:val="28"/>
          <w:lang w:val="en-US"/>
        </w:rPr>
        <w:t>Urea 6,8 mmol/l</w:t>
      </w:r>
    </w:p>
    <w:p w14:paraId="5E2E8164" w14:textId="472AD849" w:rsidR="008D7983" w:rsidRPr="008648D4" w:rsidRDefault="008D7983" w:rsidP="008D7983">
      <w:pPr>
        <w:pStyle w:val="ListParagraph"/>
        <w:numPr>
          <w:ilvl w:val="1"/>
          <w:numId w:val="9"/>
        </w:numPr>
        <w:spacing w:before="120" w:after="0" w:line="240" w:lineRule="auto"/>
        <w:rPr>
          <w:lang w:val="en-US"/>
        </w:rPr>
      </w:pPr>
      <w:r w:rsidRPr="008648D4">
        <w:rPr>
          <w:sz w:val="24"/>
          <w:szCs w:val="28"/>
          <w:lang w:val="en-US"/>
        </w:rPr>
        <w:t>Glu</w:t>
      </w:r>
      <w:r w:rsidR="00ED3791">
        <w:rPr>
          <w:sz w:val="24"/>
          <w:szCs w:val="28"/>
          <w:lang w:val="en-US"/>
        </w:rPr>
        <w:t>cose</w:t>
      </w:r>
      <w:r w:rsidRPr="008648D4">
        <w:rPr>
          <w:sz w:val="24"/>
          <w:szCs w:val="28"/>
          <w:lang w:val="en-US"/>
        </w:rPr>
        <w:t xml:space="preserve"> 3,66 mmol/l</w:t>
      </w:r>
      <w:r w:rsidRPr="008648D4">
        <w:rPr>
          <w:lang w:val="en-US"/>
        </w:rPr>
        <w:t xml:space="preserve"> </w:t>
      </w:r>
    </w:p>
    <w:p w14:paraId="1E469895" w14:textId="2F595F79" w:rsidR="00BD6970" w:rsidRPr="00ED3791" w:rsidRDefault="00ED3791" w:rsidP="00ED3791">
      <w:pPr>
        <w:pStyle w:val="ListParagraph"/>
        <w:numPr>
          <w:ilvl w:val="2"/>
          <w:numId w:val="9"/>
        </w:numPr>
        <w:spacing w:before="120" w:after="0" w:line="240" w:lineRule="auto"/>
        <w:ind w:left="709" w:hanging="425"/>
        <w:rPr>
          <w:lang w:val="en-US"/>
        </w:rPr>
      </w:pPr>
      <w:r w:rsidRPr="00ED3791">
        <w:rPr>
          <w:sz w:val="24"/>
          <w:szCs w:val="28"/>
          <w:lang w:val="en-US"/>
        </w:rPr>
        <w:t>Why is it important to know serum osmolarity?</w:t>
      </w:r>
    </w:p>
    <w:p w14:paraId="12B075BC" w14:textId="77777777" w:rsidR="00ED3791" w:rsidRPr="00ED3791" w:rsidRDefault="00ED3791" w:rsidP="00ED3791">
      <w:pPr>
        <w:pStyle w:val="ListParagraph"/>
        <w:spacing w:before="120" w:after="0" w:line="240" w:lineRule="auto"/>
        <w:ind w:left="709"/>
        <w:rPr>
          <w:lang w:val="en-US"/>
        </w:rPr>
      </w:pPr>
    </w:p>
    <w:p w14:paraId="4C321B07" w14:textId="0E650565" w:rsidR="00BD6970" w:rsidRPr="008648D4" w:rsidRDefault="00ED3791" w:rsidP="00ED3791">
      <w:pPr>
        <w:pStyle w:val="ListParagraph"/>
        <w:numPr>
          <w:ilvl w:val="2"/>
          <w:numId w:val="9"/>
        </w:numPr>
        <w:spacing w:before="120" w:after="0" w:line="240" w:lineRule="auto"/>
        <w:ind w:left="709" w:hanging="425"/>
        <w:rPr>
          <w:sz w:val="24"/>
          <w:szCs w:val="28"/>
          <w:lang w:val="en-US"/>
        </w:rPr>
      </w:pPr>
      <w:r w:rsidRPr="00ED3791">
        <w:rPr>
          <w:sz w:val="24"/>
          <w:szCs w:val="28"/>
          <w:lang w:val="en-US"/>
        </w:rPr>
        <w:t xml:space="preserve">Explain the difference between </w:t>
      </w:r>
      <w:r>
        <w:rPr>
          <w:sz w:val="24"/>
          <w:szCs w:val="28"/>
          <w:lang w:val="en-US"/>
        </w:rPr>
        <w:t xml:space="preserve">serum </w:t>
      </w:r>
      <w:r w:rsidRPr="00ED3791">
        <w:rPr>
          <w:sz w:val="24"/>
          <w:szCs w:val="28"/>
          <w:lang w:val="en-US"/>
        </w:rPr>
        <w:t>osmolarity and osmolality.</w:t>
      </w:r>
    </w:p>
    <w:p w14:paraId="2EF77F97" w14:textId="77777777" w:rsidR="002755DE" w:rsidRPr="008648D4" w:rsidRDefault="002755DE" w:rsidP="00BD6970">
      <w:pPr>
        <w:pStyle w:val="ListParagraph"/>
        <w:spacing w:before="120" w:after="0" w:line="240" w:lineRule="auto"/>
        <w:rPr>
          <w:sz w:val="24"/>
          <w:szCs w:val="28"/>
          <w:lang w:val="en-US"/>
        </w:rPr>
      </w:pPr>
    </w:p>
    <w:p w14:paraId="58E9ADD1" w14:textId="401ED6A6" w:rsidR="00ED3791" w:rsidRPr="00ED3791" w:rsidRDefault="00ED3791" w:rsidP="00ED3791">
      <w:pPr>
        <w:pStyle w:val="ListParagraph"/>
        <w:numPr>
          <w:ilvl w:val="0"/>
          <w:numId w:val="9"/>
        </w:numPr>
        <w:spacing w:before="120" w:after="0" w:line="240" w:lineRule="auto"/>
        <w:ind w:hanging="436"/>
        <w:rPr>
          <w:sz w:val="24"/>
          <w:szCs w:val="28"/>
          <w:lang w:val="en-US"/>
        </w:rPr>
      </w:pPr>
      <w:r w:rsidRPr="00ED3791">
        <w:rPr>
          <w:sz w:val="24"/>
          <w:szCs w:val="28"/>
          <w:lang w:val="en-US"/>
        </w:rPr>
        <w:t>Explain changes in serum osmolality after alcohol consumption.</w:t>
      </w:r>
    </w:p>
    <w:p w14:paraId="7050BECB" w14:textId="77777777" w:rsidR="00ED3791" w:rsidRDefault="00ED3791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en-US"/>
        </w:rPr>
      </w:pPr>
    </w:p>
    <w:p w14:paraId="5C00EC77" w14:textId="1D942440" w:rsidR="001F0ED1" w:rsidRDefault="001F0ED1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en-US"/>
        </w:rPr>
      </w:pPr>
      <w:r w:rsidRPr="001F0ED1">
        <w:rPr>
          <w:b/>
          <w:bCs/>
          <w:color w:val="FF0000"/>
          <w:sz w:val="28"/>
          <w:szCs w:val="28"/>
          <w:lang w:val="en-US"/>
        </w:rPr>
        <w:lastRenderedPageBreak/>
        <w:t xml:space="preserve">Laboratory </w:t>
      </w:r>
      <w:r>
        <w:rPr>
          <w:b/>
          <w:bCs/>
          <w:color w:val="FF0000"/>
          <w:sz w:val="28"/>
          <w:szCs w:val="28"/>
          <w:lang w:val="en-US"/>
        </w:rPr>
        <w:t>test</w:t>
      </w:r>
      <w:r w:rsidRPr="001F0ED1">
        <w:rPr>
          <w:b/>
          <w:bCs/>
          <w:color w:val="FF0000"/>
          <w:sz w:val="28"/>
          <w:szCs w:val="28"/>
          <w:lang w:val="en-US"/>
        </w:rPr>
        <w:t xml:space="preserve"> of serum and its interpretation</w:t>
      </w:r>
    </w:p>
    <w:p w14:paraId="470EDAF6" w14:textId="07FFECB7" w:rsidR="00937B45" w:rsidRPr="008648D4" w:rsidRDefault="00937B45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en-US"/>
        </w:rPr>
      </w:pPr>
      <w:r w:rsidRPr="008648D4">
        <w:rPr>
          <w:b/>
          <w:bCs/>
          <w:color w:val="FF0000"/>
          <w:sz w:val="28"/>
          <w:szCs w:val="28"/>
          <w:lang w:val="en-US"/>
        </w:rPr>
        <w:t>BIOCHEMI</w:t>
      </w:r>
      <w:r w:rsidR="001F0ED1">
        <w:rPr>
          <w:b/>
          <w:bCs/>
          <w:color w:val="FF0000"/>
          <w:sz w:val="28"/>
          <w:szCs w:val="28"/>
          <w:lang w:val="en-US"/>
        </w:rPr>
        <w:t>STRY</w:t>
      </w:r>
    </w:p>
    <w:p w14:paraId="7B07EAAD" w14:textId="1B1D6563" w:rsidR="00BD6970" w:rsidRPr="008648D4" w:rsidRDefault="00BD6970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en-US"/>
        </w:rPr>
      </w:pPr>
    </w:p>
    <w:p w14:paraId="09C31B37" w14:textId="60B3BB97" w:rsidR="00BD6970" w:rsidRPr="008648D4" w:rsidRDefault="001F0ED1" w:rsidP="00BD6970">
      <w:pPr>
        <w:pStyle w:val="ListParagraph"/>
        <w:numPr>
          <w:ilvl w:val="0"/>
          <w:numId w:val="9"/>
        </w:num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Based on the attached biochemical test result, complete the table with reference limits (woman 70+ years old) and complete the assessment</w:t>
      </w:r>
    </w:p>
    <w:p w14:paraId="51C742C2" w14:textId="77777777" w:rsidR="00BD6970" w:rsidRPr="008648D4" w:rsidRDefault="00BD6970" w:rsidP="008D7983">
      <w:pPr>
        <w:spacing w:before="120" w:after="0" w:line="240" w:lineRule="auto"/>
        <w:contextualSpacing/>
        <w:jc w:val="center"/>
        <w:rPr>
          <w:b/>
          <w:bCs/>
          <w:color w:val="FF0000"/>
          <w:sz w:val="28"/>
          <w:szCs w:val="28"/>
          <w:lang w:val="en-US"/>
        </w:rPr>
      </w:pPr>
    </w:p>
    <w:tbl>
      <w:tblPr>
        <w:tblW w:w="745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41"/>
        <w:gridCol w:w="1223"/>
        <w:gridCol w:w="1143"/>
        <w:gridCol w:w="1504"/>
        <w:gridCol w:w="1645"/>
      </w:tblGrid>
      <w:tr w:rsidR="00BD6970" w:rsidRPr="008648D4" w14:paraId="3AFFAB5F" w14:textId="77777777" w:rsidTr="00BD6970">
        <w:trPr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5834EE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sz w:val="24"/>
                <w:szCs w:val="28"/>
                <w:lang w:val="en-US"/>
              </w:rPr>
              <w:t> 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F38D04" w14:textId="78FD3941" w:rsidR="00BD6970" w:rsidRPr="001F0ED1" w:rsidRDefault="001F0ED1" w:rsidP="00BD6970">
            <w:pPr>
              <w:spacing w:before="120" w:after="0" w:line="240" w:lineRule="auto"/>
              <w:jc w:val="center"/>
              <w:rPr>
                <w:rFonts w:cstheme="minorHAnsi"/>
                <w:b/>
                <w:color w:val="FFFFFF" w:themeColor="background1"/>
                <w:sz w:val="24"/>
                <w:szCs w:val="28"/>
                <w:lang w:val="en-US"/>
              </w:rPr>
            </w:pPr>
            <w:r w:rsidRPr="001F0ED1">
              <w:rPr>
                <w:rFonts w:cstheme="minorHAnsi"/>
                <w:b/>
                <w:color w:val="FFFFFF" w:themeColor="background1"/>
                <w:sz w:val="24"/>
                <w:szCs w:val="28"/>
                <w:lang w:val="en-US"/>
              </w:rPr>
              <w:t>Result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375A446" w14:textId="09A6E495" w:rsidR="00BD6970" w:rsidRPr="001F0ED1" w:rsidRDefault="001F0ED1" w:rsidP="00BD6970">
            <w:pPr>
              <w:spacing w:before="120" w:after="0" w:line="240" w:lineRule="auto"/>
              <w:jc w:val="center"/>
              <w:rPr>
                <w:rFonts w:cstheme="minorHAnsi"/>
                <w:b/>
                <w:color w:val="FFFFFF" w:themeColor="background1"/>
                <w:sz w:val="24"/>
                <w:szCs w:val="28"/>
                <w:lang w:val="en-US"/>
              </w:rPr>
            </w:pPr>
            <w:r w:rsidRPr="001F0ED1">
              <w:rPr>
                <w:rFonts w:cstheme="minorHAnsi"/>
                <w:b/>
                <w:color w:val="FFFFFF" w:themeColor="background1"/>
                <w:sz w:val="24"/>
                <w:szCs w:val="28"/>
                <w:lang w:val="en-US"/>
              </w:rPr>
              <w:t>Unit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2BF8C2" w14:textId="69FB422E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Referen</w:t>
            </w:r>
            <w:r w:rsidR="001F0ED1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ce limits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F2F076" w14:textId="55EE3CC8" w:rsidR="00BD6970" w:rsidRPr="001F0ED1" w:rsidRDefault="001F0ED1" w:rsidP="00BD6970">
            <w:pPr>
              <w:spacing w:before="120" w:after="0" w:line="240" w:lineRule="auto"/>
              <w:jc w:val="center"/>
              <w:rPr>
                <w:rFonts w:cstheme="minorHAnsi"/>
                <w:b/>
                <w:color w:val="FFFFFF" w:themeColor="background1"/>
                <w:sz w:val="24"/>
                <w:szCs w:val="28"/>
                <w:lang w:val="en-US"/>
              </w:rPr>
            </w:pPr>
            <w:r w:rsidRPr="001F0ED1">
              <w:rPr>
                <w:rFonts w:cstheme="minorHAnsi"/>
                <w:b/>
                <w:color w:val="FFFFFF" w:themeColor="background1"/>
                <w:sz w:val="24"/>
                <w:szCs w:val="28"/>
                <w:lang w:val="en-US"/>
              </w:rPr>
              <w:t>Interpretation</w:t>
            </w:r>
          </w:p>
        </w:tc>
      </w:tr>
      <w:tr w:rsidR="00BD6970" w:rsidRPr="008648D4" w14:paraId="55C6D6B4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5E2071" w14:textId="36F02DA2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 xml:space="preserve">S </w:t>
            </w:r>
            <w:r w:rsidR="001F0ED1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Natrium</w:t>
            </w:r>
          </w:p>
        </w:tc>
        <w:tc>
          <w:tcPr>
            <w:tcW w:w="122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F0F9374" w14:textId="3F53B691" w:rsidR="00BD6970" w:rsidRPr="008648D4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139</w:t>
            </w:r>
            <w:r w:rsidR="00BD6970"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14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987B1E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mmol/l</w:t>
            </w:r>
          </w:p>
        </w:tc>
        <w:tc>
          <w:tcPr>
            <w:tcW w:w="150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B80DA7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EF0C51D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  <w:tr w:rsidR="00BD6970" w:rsidRPr="008648D4" w14:paraId="16C3C479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27AA2E" w14:textId="6D2ABDC5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 xml:space="preserve">S </w:t>
            </w:r>
            <w:r w:rsidR="001F0ED1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Potassium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B88B0A" w14:textId="5B8903F0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  <w:r w:rsidR="002755DE" w:rsidRPr="008648D4">
              <w:rPr>
                <w:rFonts w:cstheme="minorHAnsi"/>
                <w:sz w:val="24"/>
                <w:szCs w:val="28"/>
                <w:lang w:val="en-US"/>
              </w:rPr>
              <w:t>4,92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6BAE0CA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mmol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4E7D45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28C2BD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  <w:tr w:rsidR="00BD6970" w:rsidRPr="008648D4" w14:paraId="306ED8BC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551A70" w14:textId="4119F89F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S Chlorid</w:t>
            </w:r>
            <w:r w:rsidR="001F0ED1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e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E43BA4" w14:textId="625DBBD9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  <w:r w:rsidR="002755DE" w:rsidRPr="008648D4">
              <w:rPr>
                <w:rFonts w:cstheme="minorHAnsi"/>
                <w:sz w:val="24"/>
                <w:szCs w:val="28"/>
                <w:lang w:val="en-US"/>
              </w:rPr>
              <w:t>99,4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D0CD49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mmol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6020AA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D20DF8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  <w:tr w:rsidR="00BD6970" w:rsidRPr="008648D4" w14:paraId="5B63305A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7D5E85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S Urea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9FCCF7" w14:textId="6E554989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  <w:r w:rsidR="002755DE" w:rsidRPr="008648D4">
              <w:rPr>
                <w:rFonts w:cstheme="minorHAnsi"/>
                <w:sz w:val="24"/>
                <w:szCs w:val="28"/>
                <w:lang w:val="en-US"/>
              </w:rPr>
              <w:t>5,4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86DF80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mmol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38D4B7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45588F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  <w:tr w:rsidR="00BD6970" w:rsidRPr="008648D4" w14:paraId="4D97C327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42D4B3" w14:textId="3B38454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 xml:space="preserve">S </w:t>
            </w:r>
            <w:r w:rsidR="001F0ED1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C</w:t>
            </w:r>
            <w:r w:rsidR="001F0ED1"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reatinine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E68F00" w14:textId="4E1820A4" w:rsidR="00BD6970" w:rsidRPr="008648D4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98,5</w:t>
            </w:r>
            <w:r w:rsidR="00BD6970"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D08C0C7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mmol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D85A9A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E188449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  <w:tr w:rsidR="00BD6970" w:rsidRPr="008648D4" w14:paraId="054E48FD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2698D1" w14:textId="60817734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S Glu</w:t>
            </w:r>
            <w:r w:rsidR="001F0ED1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cose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DC1681D" w14:textId="6BEC8564" w:rsidR="00BD6970" w:rsidRPr="008648D4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10,66</w:t>
            </w:r>
            <w:r w:rsidR="00BD6970"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C3E05F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mmol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83936C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BB7A43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  <w:tr w:rsidR="00BD6970" w:rsidRPr="008648D4" w14:paraId="48869F52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52D413" w14:textId="541AEAB3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 xml:space="preserve">S </w:t>
            </w:r>
            <w:r w:rsidR="001F0ED1"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Bil</w:t>
            </w:r>
            <w:r w:rsidR="001F0ED1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i</w:t>
            </w:r>
            <w:r w:rsidR="001F0ED1"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rubin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9E9F4A" w14:textId="554CFE66" w:rsidR="00BD6970" w:rsidRPr="008648D4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20,1</w:t>
            </w:r>
            <w:r w:rsidR="00BD6970"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51B12C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proofErr w:type="spellStart"/>
            <w:r w:rsidRPr="008648D4">
              <w:rPr>
                <w:rFonts w:cstheme="minorHAnsi"/>
                <w:sz w:val="24"/>
                <w:szCs w:val="28"/>
                <w:lang w:val="en-US"/>
              </w:rPr>
              <w:t>μmol</w:t>
            </w:r>
            <w:proofErr w:type="spellEnd"/>
            <w:r w:rsidRPr="008648D4">
              <w:rPr>
                <w:rFonts w:cstheme="minorHAnsi"/>
                <w:sz w:val="24"/>
                <w:szCs w:val="28"/>
                <w:lang w:val="en-US"/>
              </w:rPr>
              <w:t>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06D647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1572DD8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  <w:tr w:rsidR="00BD6970" w:rsidRPr="008648D4" w14:paraId="713AC5D7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9ADD2F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S Cholesterol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245075" w14:textId="5A09FBF6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  <w:r w:rsidR="002755DE" w:rsidRPr="008648D4">
              <w:rPr>
                <w:rFonts w:cstheme="minorHAnsi"/>
                <w:sz w:val="24"/>
                <w:szCs w:val="28"/>
                <w:lang w:val="en-US"/>
              </w:rPr>
              <w:t>8,1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32F6010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mmol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850B33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A0B5EA6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  <w:tr w:rsidR="00BD6970" w:rsidRPr="008648D4" w14:paraId="36AA257E" w14:textId="77777777" w:rsidTr="00BD6970">
        <w:trPr>
          <w:trHeight w:val="413"/>
          <w:jc w:val="center"/>
        </w:trPr>
        <w:tc>
          <w:tcPr>
            <w:tcW w:w="19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C4CA81" w14:textId="20E0B902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S Triglycer</w:t>
            </w:r>
            <w:r w:rsidR="001F0ED1">
              <w:rPr>
                <w:rFonts w:cstheme="minorHAnsi"/>
                <w:b/>
                <w:bCs/>
                <w:color w:val="FFFFFF" w:themeColor="background1"/>
                <w:sz w:val="24"/>
                <w:szCs w:val="28"/>
                <w:lang w:val="en-US"/>
              </w:rPr>
              <w:t>ides</w:t>
            </w:r>
          </w:p>
        </w:tc>
        <w:tc>
          <w:tcPr>
            <w:tcW w:w="12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99AB60" w14:textId="73063FD5" w:rsidR="00BD6970" w:rsidRPr="008648D4" w:rsidRDefault="002755DE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1,97</w:t>
            </w:r>
            <w:r w:rsidR="00BD6970"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506D1A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mmol/l</w:t>
            </w:r>
          </w:p>
        </w:tc>
        <w:tc>
          <w:tcPr>
            <w:tcW w:w="15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762F3A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  <w:tc>
          <w:tcPr>
            <w:tcW w:w="1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FE8110" w14:textId="77777777" w:rsidR="00BD6970" w:rsidRPr="008648D4" w:rsidRDefault="00BD6970" w:rsidP="00BD6970">
            <w:pPr>
              <w:spacing w:before="120" w:after="0" w:line="240" w:lineRule="auto"/>
              <w:jc w:val="center"/>
              <w:rPr>
                <w:rFonts w:cstheme="minorHAnsi"/>
                <w:sz w:val="24"/>
                <w:szCs w:val="28"/>
                <w:lang w:val="en-US"/>
              </w:rPr>
            </w:pPr>
            <w:r w:rsidRPr="008648D4">
              <w:rPr>
                <w:rFonts w:cstheme="minorHAnsi"/>
                <w:sz w:val="24"/>
                <w:szCs w:val="28"/>
                <w:lang w:val="en-US"/>
              </w:rPr>
              <w:t> </w:t>
            </w:r>
          </w:p>
        </w:tc>
      </w:tr>
    </w:tbl>
    <w:p w14:paraId="1A31381B" w14:textId="1B5F7396" w:rsidR="008D7983" w:rsidRPr="008648D4" w:rsidRDefault="008D7983" w:rsidP="008D7983">
      <w:pPr>
        <w:spacing w:before="120" w:after="0" w:line="240" w:lineRule="auto"/>
        <w:jc w:val="center"/>
        <w:rPr>
          <w:sz w:val="24"/>
          <w:szCs w:val="28"/>
          <w:lang w:val="en-US"/>
        </w:rPr>
      </w:pPr>
    </w:p>
    <w:p w14:paraId="37E20FF1" w14:textId="590E5630" w:rsidR="00BD6970" w:rsidRPr="008648D4" w:rsidRDefault="001F0ED1" w:rsidP="00937B45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Calculate serum osmolarity and assess whether it is physiological.</w:t>
      </w:r>
    </w:p>
    <w:p w14:paraId="1B9BEEA0" w14:textId="481E3DD3" w:rsidR="009B055D" w:rsidRPr="008648D4" w:rsidRDefault="009B055D" w:rsidP="00937B45">
      <w:pPr>
        <w:spacing w:before="120" w:after="0" w:line="240" w:lineRule="auto"/>
        <w:rPr>
          <w:sz w:val="24"/>
          <w:szCs w:val="28"/>
          <w:lang w:val="en-US"/>
        </w:rPr>
      </w:pPr>
    </w:p>
    <w:p w14:paraId="3D24857C" w14:textId="2EFAE3DF" w:rsidR="009B055D" w:rsidRPr="008648D4" w:rsidRDefault="001F0ED1" w:rsidP="009B055D">
      <w:pPr>
        <w:spacing w:before="120" w:after="0" w:line="240" w:lineRule="auto"/>
        <w:rPr>
          <w:b/>
          <w:color w:val="FF0000"/>
          <w:sz w:val="28"/>
          <w:szCs w:val="28"/>
          <w:lang w:val="en-US"/>
        </w:rPr>
      </w:pPr>
      <w:r w:rsidRPr="001F0ED1">
        <w:rPr>
          <w:b/>
          <w:color w:val="FF0000"/>
          <w:sz w:val="28"/>
          <w:szCs w:val="28"/>
          <w:lang w:val="en-US"/>
        </w:rPr>
        <w:t>Hyperkalemia - student presentation - detailed assignment</w:t>
      </w:r>
    </w:p>
    <w:p w14:paraId="54C49977" w14:textId="77777777" w:rsidR="001F0ED1" w:rsidRPr="001F0ED1" w:rsidRDefault="001F0ED1" w:rsidP="001F0ED1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Hyperkalemia is a life-threatening condition that can occur in many diseases. Determination of the K</w:t>
      </w:r>
      <w:r w:rsidRPr="001F0ED1">
        <w:rPr>
          <w:sz w:val="24"/>
          <w:szCs w:val="28"/>
          <w:vertAlign w:val="superscript"/>
          <w:lang w:val="en-US"/>
        </w:rPr>
        <w:t>+</w:t>
      </w:r>
      <w:r w:rsidRPr="001F0ED1">
        <w:rPr>
          <w:sz w:val="24"/>
          <w:szCs w:val="28"/>
          <w:lang w:val="en-US"/>
        </w:rPr>
        <w:t xml:space="preserve"> level therefore belongs to the basic examination in patients with corresponding symptoms.</w:t>
      </w:r>
    </w:p>
    <w:p w14:paraId="15404220" w14:textId="77777777" w:rsidR="001F0ED1" w:rsidRPr="001F0ED1" w:rsidRDefault="001F0ED1" w:rsidP="001F0ED1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1. What is the normal concentration of K</w:t>
      </w:r>
      <w:r w:rsidRPr="001F0ED1">
        <w:rPr>
          <w:sz w:val="24"/>
          <w:szCs w:val="28"/>
          <w:vertAlign w:val="superscript"/>
          <w:lang w:val="en-US"/>
        </w:rPr>
        <w:t>+</w:t>
      </w:r>
      <w:r w:rsidRPr="001F0ED1">
        <w:rPr>
          <w:sz w:val="24"/>
          <w:szCs w:val="28"/>
          <w:lang w:val="en-US"/>
        </w:rPr>
        <w:t xml:space="preserve"> in plasma?</w:t>
      </w:r>
    </w:p>
    <w:p w14:paraId="5D357B92" w14:textId="77777777" w:rsidR="001F0ED1" w:rsidRPr="001F0ED1" w:rsidRDefault="001F0ED1" w:rsidP="001F0ED1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2. How high a concentration is referred to as hyperkalemia?</w:t>
      </w:r>
    </w:p>
    <w:p w14:paraId="67D287D9" w14:textId="77777777" w:rsidR="001F0ED1" w:rsidRPr="001F0ED1" w:rsidRDefault="001F0ED1" w:rsidP="001F0ED1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3. In which diseases can hyperkalemia occur?</w:t>
      </w:r>
    </w:p>
    <w:p w14:paraId="12B27AAF" w14:textId="77777777" w:rsidR="001F0ED1" w:rsidRPr="001F0ED1" w:rsidRDefault="001F0ED1" w:rsidP="001F0ED1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4. What symptoms can a patient with hyperkalemia have?</w:t>
      </w:r>
    </w:p>
    <w:p w14:paraId="64193FCC" w14:textId="2D67094E" w:rsidR="001F0ED1" w:rsidRPr="001F0ED1" w:rsidRDefault="001F0ED1" w:rsidP="001F0ED1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 xml:space="preserve">5. What </w:t>
      </w:r>
      <w:r>
        <w:rPr>
          <w:sz w:val="24"/>
          <w:szCs w:val="28"/>
          <w:lang w:val="en-US"/>
        </w:rPr>
        <w:t xml:space="preserve">is the cause of </w:t>
      </w:r>
      <w:r w:rsidRPr="001F0ED1">
        <w:rPr>
          <w:sz w:val="24"/>
          <w:szCs w:val="28"/>
          <w:lang w:val="en-US"/>
        </w:rPr>
        <w:t xml:space="preserve">hyperkalemia </w:t>
      </w:r>
      <w:r>
        <w:rPr>
          <w:sz w:val="24"/>
          <w:szCs w:val="28"/>
          <w:lang w:val="en-US"/>
        </w:rPr>
        <w:t>symptoms</w:t>
      </w:r>
      <w:r w:rsidRPr="001F0ED1">
        <w:rPr>
          <w:sz w:val="24"/>
          <w:szCs w:val="28"/>
          <w:lang w:val="en-US"/>
        </w:rPr>
        <w:t>?</w:t>
      </w:r>
    </w:p>
    <w:p w14:paraId="37B1661A" w14:textId="77777777" w:rsidR="001F0ED1" w:rsidRPr="001F0ED1" w:rsidRDefault="001F0ED1" w:rsidP="001F0ED1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6. How high concentration of K</w:t>
      </w:r>
      <w:r w:rsidRPr="001F0ED1">
        <w:rPr>
          <w:sz w:val="24"/>
          <w:szCs w:val="28"/>
          <w:vertAlign w:val="superscript"/>
          <w:lang w:val="en-US"/>
        </w:rPr>
        <w:t>+</w:t>
      </w:r>
      <w:r w:rsidRPr="001F0ED1">
        <w:rPr>
          <w:sz w:val="24"/>
          <w:szCs w:val="28"/>
          <w:lang w:val="en-US"/>
        </w:rPr>
        <w:t xml:space="preserve"> in plasma endangers the patient's life? Under what circumstances can a patient come in with extreme hyperkalemia without it directly threatening his life?</w:t>
      </w:r>
    </w:p>
    <w:p w14:paraId="63B76D00" w14:textId="77777777" w:rsidR="001F0ED1" w:rsidRDefault="001F0ED1" w:rsidP="001F0ED1">
      <w:pPr>
        <w:spacing w:before="120" w:after="0" w:line="240" w:lineRule="auto"/>
        <w:rPr>
          <w:sz w:val="24"/>
          <w:szCs w:val="28"/>
          <w:lang w:val="en-US"/>
        </w:rPr>
      </w:pPr>
      <w:r w:rsidRPr="001F0ED1">
        <w:rPr>
          <w:sz w:val="24"/>
          <w:szCs w:val="28"/>
          <w:lang w:val="en-US"/>
        </w:rPr>
        <w:t>7. Why is a change in the concentration of +5mmol/l Na</w:t>
      </w:r>
      <w:r w:rsidRPr="001F0ED1">
        <w:rPr>
          <w:sz w:val="24"/>
          <w:szCs w:val="28"/>
          <w:vertAlign w:val="superscript"/>
          <w:lang w:val="en-US"/>
        </w:rPr>
        <w:t>+</w:t>
      </w:r>
      <w:r w:rsidRPr="001F0ED1">
        <w:rPr>
          <w:sz w:val="24"/>
          <w:szCs w:val="28"/>
          <w:lang w:val="en-US"/>
        </w:rPr>
        <w:t xml:space="preserve"> in human plasma not life-threatening, whereas the same change in the concentration of K</w:t>
      </w:r>
      <w:r w:rsidRPr="001F0ED1">
        <w:rPr>
          <w:sz w:val="24"/>
          <w:szCs w:val="28"/>
          <w:vertAlign w:val="superscript"/>
          <w:lang w:val="en-US"/>
        </w:rPr>
        <w:t>+</w:t>
      </w:r>
      <w:r w:rsidRPr="001F0ED1">
        <w:rPr>
          <w:sz w:val="24"/>
          <w:szCs w:val="28"/>
          <w:lang w:val="en-US"/>
        </w:rPr>
        <w:t xml:space="preserve"> is?</w:t>
      </w:r>
    </w:p>
    <w:sectPr w:rsidR="001F0ED1" w:rsidSect="009023A4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22432" w14:textId="77777777" w:rsidR="00024A2E" w:rsidRDefault="00024A2E" w:rsidP="001A05CE">
      <w:pPr>
        <w:spacing w:after="0" w:line="240" w:lineRule="auto"/>
      </w:pPr>
      <w:r>
        <w:separator/>
      </w:r>
    </w:p>
  </w:endnote>
  <w:endnote w:type="continuationSeparator" w:id="0">
    <w:p w14:paraId="0AEA2EC1" w14:textId="77777777" w:rsidR="00024A2E" w:rsidRDefault="00024A2E" w:rsidP="001A0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643814A4" w:rsidR="009023A4" w:rsidRDefault="009023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4B27" w:rsidRPr="00084B27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9023A4" w:rsidRDefault="009023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62CEC" w14:textId="240A42B1" w:rsidR="009023A4" w:rsidRPr="00E35290" w:rsidRDefault="004F7787" w:rsidP="00E35290">
    <w:pPr>
      <w:pStyle w:val="Footer"/>
      <w:jc w:val="center"/>
    </w:pPr>
    <w:r>
      <w:t>P</w:t>
    </w:r>
    <w:r w:rsidR="008648D4">
      <w:t>repared by</w:t>
    </w:r>
    <w:r>
      <w:t xml:space="preserve">: as. </w:t>
    </w:r>
    <w:proofErr w:type="spellStart"/>
    <w:r w:rsidR="00E35290">
      <w:t>RNDr</w:t>
    </w:r>
    <w:proofErr w:type="spellEnd"/>
    <w:r>
      <w:t xml:space="preserve">. </w:t>
    </w:r>
    <w:r w:rsidR="00BD6970">
      <w:t xml:space="preserve">Petra </w:t>
    </w:r>
    <w:proofErr w:type="spellStart"/>
    <w:r w:rsidR="00BD6970">
      <w:t>Mrózková</w:t>
    </w:r>
    <w:proofErr w:type="spellEnd"/>
    <w:r>
      <w:rPr>
        <w:lang w:val="cs-CZ"/>
      </w:rPr>
      <w:t>, Ph.D.</w:t>
    </w:r>
  </w:p>
  <w:p w14:paraId="02112BC0" w14:textId="77777777" w:rsidR="009023A4" w:rsidRDefault="009023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BCF50" w14:textId="77777777" w:rsidR="00024A2E" w:rsidRDefault="00024A2E" w:rsidP="001A05CE">
      <w:pPr>
        <w:spacing w:after="0" w:line="240" w:lineRule="auto"/>
      </w:pPr>
      <w:r>
        <w:separator/>
      </w:r>
    </w:p>
  </w:footnote>
  <w:footnote w:type="continuationSeparator" w:id="0">
    <w:p w14:paraId="0293B269" w14:textId="77777777" w:rsidR="00024A2E" w:rsidRDefault="00024A2E" w:rsidP="001A0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1A05CE" w:rsidRDefault="001A05CE" w:rsidP="001A05CE">
    <w:pPr>
      <w:pStyle w:val="2LFPednosta"/>
    </w:pPr>
    <w:r>
      <w:t>.</w:t>
    </w:r>
  </w:p>
  <w:p w14:paraId="1A821F1B" w14:textId="339AABC5" w:rsidR="001A05CE" w:rsidRPr="001A05CE" w:rsidRDefault="001A05CE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9023A4" w:rsidRDefault="009023A4" w:rsidP="00A17AEB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C4DDFE8" w14:textId="77777777" w:rsidR="00C56FF5" w:rsidRPr="00501B00" w:rsidRDefault="00C56FF5" w:rsidP="00C56FF5">
    <w:pPr>
      <w:pStyle w:val="2LFPracovit"/>
      <w:ind w:left="0"/>
      <w:jc w:val="cent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 xml:space="preserve">Department </w:t>
    </w:r>
    <w:proofErr w:type="spellStart"/>
    <w:r>
      <w:rPr>
        <w:rFonts w:asciiTheme="minorHAnsi" w:hAnsiTheme="minorHAnsi" w:cstheme="minorHAnsi"/>
      </w:rPr>
      <w:t>of</w:t>
    </w:r>
    <w:proofErr w:type="spellEnd"/>
    <w:r>
      <w:rPr>
        <w:rFonts w:asciiTheme="minorHAnsi" w:hAnsiTheme="minorHAnsi" w:cstheme="minorHAnsi"/>
      </w:rPr>
      <w:t xml:space="preserve"> </w:t>
    </w:r>
    <w:proofErr w:type="spellStart"/>
    <w:r>
      <w:rPr>
        <w:rFonts w:asciiTheme="minorHAnsi" w:hAnsiTheme="minorHAnsi" w:cstheme="minorHAnsi"/>
      </w:rPr>
      <w:t>Physiology</w:t>
    </w:r>
    <w:proofErr w:type="spellEnd"/>
    <w:r>
      <w:rPr>
        <w:rFonts w:asciiTheme="minorHAnsi" w:hAnsiTheme="minorHAnsi" w:cstheme="minorHAnsi"/>
      </w:rPr>
      <w:t>, Second</w:t>
    </w:r>
    <w:r w:rsidRPr="00501B00">
      <w:rPr>
        <w:rFonts w:asciiTheme="minorHAnsi" w:hAnsiTheme="minorHAnsi" w:cstheme="minorHAnsi"/>
      </w:rPr>
      <w:t xml:space="preserve"> </w:t>
    </w:r>
    <w:proofErr w:type="spellStart"/>
    <w:r>
      <w:rPr>
        <w:rFonts w:asciiTheme="minorHAnsi" w:hAnsiTheme="minorHAnsi" w:cstheme="minorHAnsi"/>
      </w:rPr>
      <w:t>Faculty</w:t>
    </w:r>
    <w:proofErr w:type="spellEnd"/>
    <w:r>
      <w:rPr>
        <w:rFonts w:asciiTheme="minorHAnsi" w:hAnsiTheme="minorHAnsi" w:cstheme="minorHAnsi"/>
      </w:rPr>
      <w:t xml:space="preserve"> </w:t>
    </w:r>
    <w:proofErr w:type="spellStart"/>
    <w:r>
      <w:rPr>
        <w:rFonts w:asciiTheme="minorHAnsi" w:hAnsiTheme="minorHAnsi" w:cstheme="minorHAnsi"/>
      </w:rPr>
      <w:t>of</w:t>
    </w:r>
    <w:proofErr w:type="spellEnd"/>
    <w:r>
      <w:rPr>
        <w:rFonts w:asciiTheme="minorHAnsi" w:hAnsiTheme="minorHAnsi" w:cstheme="minorHAnsi"/>
      </w:rPr>
      <w:t xml:space="preserve"> </w:t>
    </w:r>
    <w:proofErr w:type="spellStart"/>
    <w:r>
      <w:rPr>
        <w:rFonts w:asciiTheme="minorHAnsi" w:hAnsiTheme="minorHAnsi" w:cstheme="minorHAnsi"/>
      </w:rPr>
      <w:t>Medicine</w:t>
    </w:r>
    <w:proofErr w:type="spellEnd"/>
    <w:r>
      <w:rPr>
        <w:rFonts w:asciiTheme="minorHAnsi" w:hAnsiTheme="minorHAnsi" w:cstheme="minorHAnsi"/>
      </w:rPr>
      <w:t>, Charles University</w:t>
    </w:r>
  </w:p>
  <w:p w14:paraId="6293A76A" w14:textId="15557143" w:rsidR="00C56FF5" w:rsidRPr="00501B00" w:rsidRDefault="00C56FF5" w:rsidP="00C56FF5">
    <w:pPr>
      <w:pStyle w:val="2LFPednosta"/>
      <w:ind w:left="0"/>
      <w:jc w:val="center"/>
      <w:rPr>
        <w:rFonts w:asciiTheme="minorHAnsi" w:hAnsiTheme="minorHAnsi" w:cstheme="minorHAnsi"/>
      </w:rPr>
    </w:pPr>
    <w:proofErr w:type="spellStart"/>
    <w:r>
      <w:rPr>
        <w:rFonts w:asciiTheme="minorHAnsi" w:hAnsiTheme="minorHAnsi" w:cstheme="minorHAnsi"/>
      </w:rPr>
      <w:t>Head</w:t>
    </w:r>
    <w:proofErr w:type="spellEnd"/>
    <w:r w:rsidRPr="00501B00">
      <w:rPr>
        <w:rFonts w:asciiTheme="minorHAnsi" w:hAnsiTheme="minorHAnsi" w:cstheme="minorHAnsi"/>
      </w:rPr>
      <w:t xml:space="preserve">: </w:t>
    </w:r>
    <w:proofErr w:type="gramStart"/>
    <w:r w:rsidR="008648D4">
      <w:rPr>
        <w:rFonts w:asciiTheme="minorHAnsi" w:hAnsiTheme="minorHAnsi" w:cstheme="minorHAnsi"/>
      </w:rPr>
      <w:t>P</w:t>
    </w:r>
    <w:r w:rsidRPr="00501B00">
      <w:rPr>
        <w:rFonts w:asciiTheme="minorHAnsi" w:hAnsiTheme="minorHAnsi" w:cstheme="minorHAnsi"/>
      </w:rPr>
      <w:t>rof.</w:t>
    </w:r>
    <w:proofErr w:type="gramEnd"/>
    <w:r>
      <w:rPr>
        <w:rFonts w:asciiTheme="minorHAnsi" w:hAnsiTheme="minorHAnsi" w:cstheme="minorHAnsi"/>
      </w:rPr>
      <w:t xml:space="preserve"> </w:t>
    </w:r>
    <w:r w:rsidRPr="00501B00">
      <w:rPr>
        <w:rFonts w:asciiTheme="minorHAnsi" w:hAnsiTheme="minorHAnsi" w:cstheme="minorHAnsi"/>
      </w:rPr>
      <w:t>Přemysl Jiruška,</w:t>
    </w:r>
    <w:r>
      <w:rPr>
        <w:rFonts w:asciiTheme="minorHAnsi" w:hAnsiTheme="minorHAnsi" w:cstheme="minorHAnsi"/>
      </w:rPr>
      <w:t xml:space="preserve"> MD, </w:t>
    </w:r>
    <w:r w:rsidRPr="00501B00">
      <w:rPr>
        <w:rFonts w:asciiTheme="minorHAnsi" w:hAnsiTheme="minorHAnsi" w:cstheme="minorHAnsi"/>
      </w:rPr>
      <w:t>PhD</w:t>
    </w:r>
  </w:p>
  <w:p w14:paraId="18C05C1F" w14:textId="74BF99D3" w:rsidR="009023A4" w:rsidRDefault="009023A4" w:rsidP="009023A4">
    <w:pPr>
      <w:pStyle w:val="Header"/>
      <w:tabs>
        <w:tab w:val="clear" w:pos="4536"/>
        <w:tab w:val="clear" w:pos="9072"/>
        <w:tab w:val="left" w:pos="12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7F6470"/>
    <w:multiLevelType w:val="hybridMultilevel"/>
    <w:tmpl w:val="F1ACDA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A6A74"/>
    <w:multiLevelType w:val="hybridMultilevel"/>
    <w:tmpl w:val="901E49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D628B6">
      <w:numFmt w:val="bullet"/>
      <w:lvlText w:val="•"/>
      <w:lvlJc w:val="left"/>
      <w:pPr>
        <w:ind w:left="2160" w:hanging="360"/>
      </w:pPr>
      <w:rPr>
        <w:rFonts w:ascii="Calibri" w:eastAsiaTheme="minorHAnsi" w:hAnsi="Calibri" w:cs="Calibri" w:hint="default"/>
        <w:sz w:val="24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7E68C5"/>
    <w:multiLevelType w:val="hybridMultilevel"/>
    <w:tmpl w:val="14BE2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5"/>
  </w:num>
  <w:num w:numId="8">
    <w:abstractNumId w:val="9"/>
  </w:num>
  <w:num w:numId="9">
    <w:abstractNumId w:val="10"/>
  </w:num>
  <w:num w:numId="10">
    <w:abstractNumId w:val="7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tDA1szA3MDU2sDRT0lEKTi0uzszPAykwNKwFACHDXc0tAAAA"/>
  </w:docVars>
  <w:rsids>
    <w:rsidRoot w:val="008E5C1E"/>
    <w:rsid w:val="0000247E"/>
    <w:rsid w:val="00024A2E"/>
    <w:rsid w:val="00037C12"/>
    <w:rsid w:val="00084B27"/>
    <w:rsid w:val="00111A05"/>
    <w:rsid w:val="001510A6"/>
    <w:rsid w:val="00166699"/>
    <w:rsid w:val="001A05CE"/>
    <w:rsid w:val="001D5878"/>
    <w:rsid w:val="001E3045"/>
    <w:rsid w:val="001F0ED1"/>
    <w:rsid w:val="001F4CCC"/>
    <w:rsid w:val="001F4D81"/>
    <w:rsid w:val="002741BA"/>
    <w:rsid w:val="002755DE"/>
    <w:rsid w:val="0028439D"/>
    <w:rsid w:val="0029124F"/>
    <w:rsid w:val="002F4C4E"/>
    <w:rsid w:val="003025DE"/>
    <w:rsid w:val="00355CF2"/>
    <w:rsid w:val="00400F50"/>
    <w:rsid w:val="00411BD4"/>
    <w:rsid w:val="00423121"/>
    <w:rsid w:val="004F7787"/>
    <w:rsid w:val="00501B00"/>
    <w:rsid w:val="00591814"/>
    <w:rsid w:val="005B6EA8"/>
    <w:rsid w:val="005E5641"/>
    <w:rsid w:val="00617112"/>
    <w:rsid w:val="006261BF"/>
    <w:rsid w:val="00670D8F"/>
    <w:rsid w:val="006D70DA"/>
    <w:rsid w:val="006E2BBA"/>
    <w:rsid w:val="00731ACF"/>
    <w:rsid w:val="007B509E"/>
    <w:rsid w:val="008648D4"/>
    <w:rsid w:val="008A1158"/>
    <w:rsid w:val="008B0BAD"/>
    <w:rsid w:val="008D7983"/>
    <w:rsid w:val="008E5C1E"/>
    <w:rsid w:val="009023A4"/>
    <w:rsid w:val="0091120E"/>
    <w:rsid w:val="00921CC6"/>
    <w:rsid w:val="009240F6"/>
    <w:rsid w:val="00937B45"/>
    <w:rsid w:val="0094212E"/>
    <w:rsid w:val="009518E4"/>
    <w:rsid w:val="0099786F"/>
    <w:rsid w:val="009B055D"/>
    <w:rsid w:val="00A17AEB"/>
    <w:rsid w:val="00A371B0"/>
    <w:rsid w:val="00A43DBE"/>
    <w:rsid w:val="00A97C9A"/>
    <w:rsid w:val="00AC3D27"/>
    <w:rsid w:val="00AE1C09"/>
    <w:rsid w:val="00B2607E"/>
    <w:rsid w:val="00B37E61"/>
    <w:rsid w:val="00B4501A"/>
    <w:rsid w:val="00BD6970"/>
    <w:rsid w:val="00C1394C"/>
    <w:rsid w:val="00C56FF5"/>
    <w:rsid w:val="00C64170"/>
    <w:rsid w:val="00CA152C"/>
    <w:rsid w:val="00D26ADA"/>
    <w:rsid w:val="00D432C7"/>
    <w:rsid w:val="00D80266"/>
    <w:rsid w:val="00E35290"/>
    <w:rsid w:val="00E775F2"/>
    <w:rsid w:val="00ED3791"/>
    <w:rsid w:val="00F228AD"/>
    <w:rsid w:val="00F36ACD"/>
    <w:rsid w:val="00FD55C5"/>
    <w:rsid w:val="00FE1683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A9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77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c8htHfVFt-E&amp;t=0s&amp;ab_channel=ByteSizeMe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X5KwJr_R_rU&amp;t=0s&amp;ab_channel=ByteSizeMed" TargetMode="External"/><Relationship Id="rId17" Type="http://schemas.openxmlformats.org/officeDocument/2006/relationships/hyperlink" Target="https://www.youtube.com/watch?v=3q3weKdyw3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xHIzfkbj82U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03yoPfRORGY&amp;t=72s&amp;ab_channel=ByteSizeMe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qdNN6P_gmlo&amp;t=0s&amp;ab_channel=ByteSizeMed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v3BTWpNTyLU&amp;t=0s&amp;ab_channel=ByteSizeMed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5" ma:contentTypeDescription="Vytvoří nový dokument" ma:contentTypeScope="" ma:versionID="3b7867fe3a059967639f1fd8cd866976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f6f380a1fafd99a359d1620a98e62481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DC1D2-2310-484D-9E9E-4733DE1F2ED6}">
  <ds:schemaRefs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5e93236a-47b7-43d2-a08b-59391149b7cf"/>
    <ds:schemaRef ds:uri="http://schemas.microsoft.com/office/2006/metadata/properties"/>
    <ds:schemaRef ds:uri="http://schemas.openxmlformats.org/package/2006/metadata/core-properties"/>
    <ds:schemaRef ds:uri="33fe943e-765e-4eb3-8a96-d7e6745c8440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BFC901A-1566-4194-8FD8-CC74512139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B57169-5A21-45F0-BBF8-A7EABF175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603</Words>
  <Characters>3440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5</cp:revision>
  <cp:lastPrinted>2022-09-20T08:34:00Z</cp:lastPrinted>
  <dcterms:created xsi:type="dcterms:W3CDTF">2023-10-02T15:16:00Z</dcterms:created>
  <dcterms:modified xsi:type="dcterms:W3CDTF">2023-10-02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  <property fmtid="{D5CDD505-2E9C-101B-9397-08002B2CF9AE}" pid="3" name="GrammarlyDocumentId">
    <vt:lpwstr>f8779980fa25963fad7e357a0c2ffa492c8ce56e449f547491a05f2693fa3904</vt:lpwstr>
  </property>
</Properties>
</file>